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2313E4" w14:textId="3DC8E3F3" w:rsidR="00AC2C91" w:rsidRDefault="00AC2C91" w:rsidP="00AC2C91">
      <w:pPr>
        <w:rPr>
          <w:b/>
        </w:rPr>
      </w:pPr>
      <w:r w:rsidRPr="00AC2C91">
        <w:rPr>
          <w:b/>
        </w:rPr>
        <w:t>Work so far:</w:t>
      </w:r>
    </w:p>
    <w:p w14:paraId="5EDDAE14" w14:textId="03C7D4D5" w:rsidR="00AC2C91" w:rsidRPr="00C06788" w:rsidRDefault="00AC2C91" w:rsidP="00AC2C91">
      <w:r w:rsidRPr="00C06788">
        <w:t>Created pages:</w:t>
      </w:r>
    </w:p>
    <w:p w14:paraId="243CA6AE" w14:textId="12F81743" w:rsidR="00C06788" w:rsidRPr="00C06788" w:rsidRDefault="00C06788" w:rsidP="00C06788">
      <w:pPr>
        <w:ind w:left="720"/>
      </w:pPr>
      <w:r w:rsidRPr="00C06788">
        <w:t>Login/Register</w:t>
      </w:r>
    </w:p>
    <w:p w14:paraId="52A122EE" w14:textId="434BA804" w:rsidR="00C06788" w:rsidRPr="00C06788" w:rsidRDefault="00C06788" w:rsidP="00C06788">
      <w:pPr>
        <w:ind w:left="720"/>
      </w:pPr>
      <w:r w:rsidRPr="00C06788">
        <w:t>Inventory</w:t>
      </w:r>
    </w:p>
    <w:p w14:paraId="487984BC" w14:textId="0A064549" w:rsidR="00C06788" w:rsidRPr="00C06788" w:rsidRDefault="00C06788" w:rsidP="00C06788">
      <w:pPr>
        <w:ind w:left="720"/>
      </w:pPr>
      <w:r w:rsidRPr="00C06788">
        <w:t>Organization page</w:t>
      </w:r>
    </w:p>
    <w:p w14:paraId="1AEB016A" w14:textId="7F4037D2" w:rsidR="00AC2C91" w:rsidRPr="00C06788" w:rsidRDefault="00AC2C91" w:rsidP="00AC2C91">
      <w:r w:rsidRPr="00C06788">
        <w:t>Database Schema Model</w:t>
      </w:r>
    </w:p>
    <w:p w14:paraId="5DAA7284" w14:textId="03BE8A3D" w:rsidR="00AC2C91" w:rsidRPr="00C06788" w:rsidRDefault="005A2373" w:rsidP="00AC2C91">
      <w:r w:rsidRPr="00C06788">
        <w:t>Server-side</w:t>
      </w:r>
      <w:r>
        <w:t>-</w:t>
      </w:r>
      <w:r w:rsidR="00AC2C91" w:rsidRPr="00C06788">
        <w:t>scripting (basic) – Loading data on pages</w:t>
      </w:r>
      <w:bookmarkStart w:id="0" w:name="_GoBack"/>
      <w:bookmarkEnd w:id="0"/>
    </w:p>
    <w:p w14:paraId="10BEDBDC" w14:textId="77777777" w:rsidR="00AC2C91" w:rsidRDefault="00AC2C91" w:rsidP="00AC2C91"/>
    <w:p w14:paraId="05054C16" w14:textId="0A1D53E8" w:rsidR="00AC2C91" w:rsidRPr="00AC2C91" w:rsidRDefault="00AC2C91" w:rsidP="00AC2C91">
      <w:pPr>
        <w:rPr>
          <w:b/>
        </w:rPr>
      </w:pPr>
      <w:r w:rsidRPr="00AC2C91">
        <w:rPr>
          <w:b/>
        </w:rPr>
        <w:t>Technologies:</w:t>
      </w:r>
    </w:p>
    <w:p w14:paraId="37448E35" w14:textId="2D9CB0BA" w:rsidR="00014AFB" w:rsidRDefault="00AC2C91" w:rsidP="00AC2C91">
      <w:r>
        <w:t>Handlebars – template engine to create HTML like pages</w:t>
      </w:r>
    </w:p>
    <w:p w14:paraId="6F3493AD" w14:textId="6CBE1968" w:rsidR="00C06788" w:rsidRDefault="00C06788" w:rsidP="00AC2C91">
      <w:r>
        <w:t xml:space="preserve">Express framework – to handle </w:t>
      </w:r>
      <w:r w:rsidR="00AF42C6">
        <w:t>http request and response</w:t>
      </w:r>
    </w:p>
    <w:p w14:paraId="50B9C5C6" w14:textId="2CFB55DC" w:rsidR="00AF42C6" w:rsidRDefault="00AF42C6" w:rsidP="00AC2C91">
      <w:r>
        <w:t xml:space="preserve">MongoDB – </w:t>
      </w:r>
      <w:proofErr w:type="spellStart"/>
      <w:r>
        <w:t>nosql</w:t>
      </w:r>
      <w:proofErr w:type="spellEnd"/>
      <w:r>
        <w:t xml:space="preserve"> database</w:t>
      </w:r>
    </w:p>
    <w:p w14:paraId="4119A98C" w14:textId="108A246C" w:rsidR="005A2373" w:rsidRDefault="005A2373" w:rsidP="00AC2C91"/>
    <w:p w14:paraId="1EA3FE6E" w14:textId="77777777" w:rsidR="005A2373" w:rsidRDefault="005A2373" w:rsidP="00AC2C91"/>
    <w:p w14:paraId="64139BA0" w14:textId="216CB323" w:rsidR="005A2373" w:rsidRPr="005A2373" w:rsidRDefault="005A2373" w:rsidP="00AC2C91">
      <w:pPr>
        <w:rPr>
          <w:b/>
        </w:rPr>
      </w:pPr>
      <w:r w:rsidRPr="005A2373">
        <w:rPr>
          <w:b/>
        </w:rPr>
        <w:t>Operations:</w:t>
      </w:r>
    </w:p>
    <w:p w14:paraId="73C2F322" w14:textId="3DEBDA55" w:rsidR="00AC2C91" w:rsidRDefault="005A2373" w:rsidP="00AC2C91">
      <w:r>
        <w:t>Register user (organization)</w:t>
      </w:r>
    </w:p>
    <w:p w14:paraId="1C23BE88" w14:textId="14648879" w:rsidR="005A2373" w:rsidRDefault="005A2373" w:rsidP="00AC2C91">
      <w:r>
        <w:t>Create and maintain on blood bank inventory</w:t>
      </w:r>
    </w:p>
    <w:p w14:paraId="6FD43A82" w14:textId="5E73FC6D" w:rsidR="005A2373" w:rsidRDefault="005A2373" w:rsidP="00AC2C91">
      <w:r>
        <w:t>Show all blood bank organizations</w:t>
      </w:r>
    </w:p>
    <w:p w14:paraId="22A7CB19" w14:textId="68925AEB" w:rsidR="005A2373" w:rsidRDefault="005A2373" w:rsidP="00AC2C91">
      <w:r>
        <w:t>Show all blood samples in application database</w:t>
      </w:r>
    </w:p>
    <w:p w14:paraId="51B6E899" w14:textId="3BC2545C" w:rsidR="005A2373" w:rsidRDefault="005A2373" w:rsidP="00AC2C91">
      <w:r>
        <w:t>Publish upcoming blood donation events</w:t>
      </w:r>
    </w:p>
    <w:p w14:paraId="2AB90849" w14:textId="77777777" w:rsidR="005A2373" w:rsidRDefault="005A2373" w:rsidP="00AC2C91"/>
    <w:p w14:paraId="3B21E5EC" w14:textId="3FC9E87A" w:rsidR="00AC2C91" w:rsidRDefault="00AC2C91" w:rsidP="00AC2C91">
      <w:pPr>
        <w:rPr>
          <w:b/>
        </w:rPr>
      </w:pPr>
      <w:r w:rsidRPr="00AC2C91">
        <w:rPr>
          <w:b/>
        </w:rPr>
        <w:t>To do</w:t>
      </w:r>
      <w:r>
        <w:rPr>
          <w:b/>
        </w:rPr>
        <w:t>:</w:t>
      </w:r>
    </w:p>
    <w:p w14:paraId="787BBB2F" w14:textId="0F224B3B" w:rsidR="00AC2C91" w:rsidRPr="00C06788" w:rsidRDefault="00AC2C91" w:rsidP="00AC2C91">
      <w:r w:rsidRPr="00C06788">
        <w:t>Add no of each blood group sample on view page</w:t>
      </w:r>
    </w:p>
    <w:p w14:paraId="31ACCBDC" w14:textId="2BCEF763" w:rsidR="00C06788" w:rsidRDefault="00C06788" w:rsidP="00AC2C91">
      <w:r>
        <w:t>Enlarging Hospital information</w:t>
      </w:r>
    </w:p>
    <w:p w14:paraId="3DF5682F" w14:textId="6AF9990F" w:rsidR="005A2373" w:rsidRDefault="005A2373" w:rsidP="00AC2C91">
      <w:r>
        <w:t xml:space="preserve">Option environment </w:t>
      </w:r>
      <w:proofErr w:type="gramStart"/>
      <w:r>
        <w:t>setup(</w:t>
      </w:r>
      <w:proofErr w:type="gramEnd"/>
      <w:r>
        <w:t>separate dev and production env)</w:t>
      </w:r>
    </w:p>
    <w:sectPr w:rsidR="005A23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3tDQ2NDYwNzS3NDdR0lEKTi0uzszPAykwqgUANCgx0CwAAAA="/>
  </w:docVars>
  <w:rsids>
    <w:rsidRoot w:val="00AC2C91"/>
    <w:rsid w:val="00014AFB"/>
    <w:rsid w:val="003B57A8"/>
    <w:rsid w:val="005A2373"/>
    <w:rsid w:val="00A90177"/>
    <w:rsid w:val="00AC2C91"/>
    <w:rsid w:val="00AF42C6"/>
    <w:rsid w:val="00C067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9B6E"/>
  <w15:chartTrackingRefBased/>
  <w15:docId w15:val="{249D522E-1F35-4015-AA88-80AAF215CD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1</TotalTime>
  <Pages>1</Pages>
  <Words>96</Words>
  <Characters>55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aksinghbhukwal</dc:creator>
  <cp:keywords/>
  <dc:description/>
  <cp:lastModifiedBy>dipaksinghbhukwal</cp:lastModifiedBy>
  <cp:revision>1</cp:revision>
  <dcterms:created xsi:type="dcterms:W3CDTF">2018-11-15T01:35:00Z</dcterms:created>
  <dcterms:modified xsi:type="dcterms:W3CDTF">2018-11-20T19:27:00Z</dcterms:modified>
</cp:coreProperties>
</file>